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2FC57D92" w:rsidR="00A61B0B" w:rsidRDefault="00375F0C" w:rsidP="001C44CF">
      <w:pPr>
        <w:jc w:val="center"/>
      </w:pPr>
      <w:r>
        <w:t>School of Technology and Computing</w:t>
      </w:r>
      <w:r w:rsidR="00A61B0B">
        <w:t xml:space="preserve"> (</w:t>
      </w:r>
      <w:r>
        <w:t>STC</w:t>
      </w:r>
      <w:r w:rsidR="00A61B0B">
        <w:t>)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id="0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14:paraId="1F2E3CB3" w14:textId="77777777" w:rsidR="00A61B0B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ListParagraph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7" w:history="1">
        <w:r w:rsidR="001146A3" w:rsidRPr="00D2096B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8" w:anchor="install-bleeding-edge" w:history="1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087975D0" w:rsidR="001C44CF" w:rsidRDefault="003E0023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0" w:history="1">
        <w:r w:rsidR="003E0023" w:rsidRPr="00CB13C7">
          <w:rPr>
            <w:rStyle w:val="Hyperlink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2250FF08">
            <wp:extent cx="5486024" cy="581891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599" cy="61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19" w:history="1">
        <w:r w:rsidRPr="003E0023">
          <w:rPr>
            <w:rStyle w:val="Hyperlink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0E0656E7" w14:textId="6BF53DED" w:rsidR="00B562B8" w:rsidRPr="00986696" w:rsidRDefault="00ED29A3" w:rsidP="00B562B8">
      <w:pPr>
        <w:rPr>
          <w:b/>
          <w:bCs/>
          <w:sz w:val="28"/>
          <w:szCs w:val="28"/>
          <w:lang w:val="vi-VN" w:eastAsia="zh-CN"/>
        </w:rPr>
      </w:pPr>
      <w:r w:rsidRPr="00E333B6">
        <w:rPr>
          <w:b/>
          <w:bCs/>
          <w:sz w:val="28"/>
          <w:szCs w:val="28"/>
          <w:lang w:val="vi-VN" w:eastAsia="zh-CN"/>
        </w:rPr>
        <w:t>3.</w:t>
      </w:r>
      <w:r w:rsidR="00B562B8" w:rsidRPr="00E333B6">
        <w:rPr>
          <w:b/>
          <w:bCs/>
          <w:sz w:val="28"/>
          <w:szCs w:val="28"/>
          <w:lang w:eastAsia="zh-CN"/>
        </w:rPr>
        <w:t xml:space="preserve"> </w:t>
      </w:r>
      <w:r w:rsidR="00E333B6" w:rsidRPr="00E333B6">
        <w:rPr>
          <w:b/>
          <w:bCs/>
          <w:sz w:val="28"/>
          <w:szCs w:val="28"/>
          <w:lang w:val="vi-VN" w:eastAsia="zh-CN"/>
        </w:rPr>
        <w:t xml:space="preserve"> </w:t>
      </w:r>
      <w:r w:rsidR="00B562B8" w:rsidRPr="00E333B6">
        <w:rPr>
          <w:b/>
          <w:bCs/>
          <w:sz w:val="28"/>
          <w:szCs w:val="28"/>
          <w:lang w:eastAsia="zh-CN"/>
        </w:rPr>
        <w:t xml:space="preserve">Python </w:t>
      </w:r>
      <w:r w:rsidR="00986696">
        <w:rPr>
          <w:b/>
          <w:bCs/>
          <w:sz w:val="28"/>
          <w:szCs w:val="28"/>
          <w:lang w:eastAsia="zh-CN"/>
        </w:rPr>
        <w:t>Review</w:t>
      </w:r>
    </w:p>
    <w:p w14:paraId="24409983" w14:textId="77777777" w:rsidR="00B562B8" w:rsidRDefault="00B562B8" w:rsidP="00B562B8">
      <w:pPr>
        <w:rPr>
          <w:b/>
          <w:bCs/>
          <w:lang w:eastAsia="zh-CN"/>
        </w:rPr>
      </w:pPr>
      <w:r w:rsidRPr="43578435">
        <w:rPr>
          <w:lang w:eastAsia="zh-CN"/>
        </w:rPr>
        <w:t>Use the following resources to practice Python skills.</w:t>
      </w:r>
    </w:p>
    <w:p w14:paraId="5D4DF5E7" w14:textId="77777777" w:rsidR="00B562B8" w:rsidRDefault="00B562B8" w:rsidP="00B562B8">
      <w:pPr>
        <w:rPr>
          <w:rFonts w:eastAsiaTheme="minorEastAsia"/>
          <w:lang w:eastAsia="zh-CN"/>
        </w:rPr>
      </w:pPr>
    </w:p>
    <w:p w14:paraId="12DF8B6B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Morris, C. (n.d.). Python. </w:t>
      </w:r>
      <w:hyperlink r:id="rId20">
        <w:r w:rsidRPr="43578435">
          <w:rPr>
            <w:rStyle w:val="Hyperlink"/>
            <w:lang w:eastAsia="zh-CN"/>
          </w:rPr>
          <w:t>https://www.kaggle.com/learn/python</w:t>
        </w:r>
      </w:hyperlink>
      <w:r w:rsidRPr="43578435">
        <w:rPr>
          <w:lang w:eastAsia="zh-CN"/>
        </w:rPr>
        <w:t xml:space="preserve"> </w:t>
      </w:r>
    </w:p>
    <w:p w14:paraId="24F43BF3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proofErr w:type="spellStart"/>
      <w:r w:rsidRPr="43578435">
        <w:rPr>
          <w:lang w:eastAsia="zh-CN"/>
        </w:rPr>
        <w:t>Taulien</w:t>
      </w:r>
      <w:proofErr w:type="spellEnd"/>
      <w:r w:rsidRPr="43578435">
        <w:rPr>
          <w:lang w:eastAsia="zh-CN"/>
        </w:rPr>
        <w:t xml:space="preserve">, K. (2020). Python for Everybody: The Ultimate Python 3 Bootcamp [Video]. O'Reilly. </w:t>
      </w:r>
      <w:hyperlink r:id="rId21">
        <w:r w:rsidRPr="43578435">
          <w:rPr>
            <w:rStyle w:val="Hyperlink"/>
            <w:lang w:eastAsia="zh-CN"/>
          </w:rPr>
          <w:t>https://learning.oreilly.com/videos/python-for-everybody/9781800562196/</w:t>
        </w:r>
      </w:hyperlink>
      <w:r w:rsidRPr="43578435">
        <w:rPr>
          <w:lang w:eastAsia="zh-CN"/>
        </w:rPr>
        <w:t xml:space="preserve">  (9:20)</w:t>
      </w:r>
    </w:p>
    <w:p w14:paraId="48AC95F8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Beazley, D. (2016). Python Programming Language [Video]. O'Reilly. </w:t>
      </w:r>
      <w:hyperlink r:id="rId22">
        <w:r w:rsidRPr="43578435">
          <w:rPr>
            <w:rStyle w:val="Hyperlink"/>
            <w:lang w:eastAsia="zh-CN"/>
          </w:rPr>
          <w:t>https://learning.oreilly.com/videos/python-programming-language/9780134217314/</w:t>
        </w:r>
      </w:hyperlink>
      <w:r w:rsidRPr="43578435">
        <w:rPr>
          <w:lang w:eastAsia="zh-CN"/>
        </w:rPr>
        <w:t xml:space="preserve">  (6:27)</w:t>
      </w: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footerReference w:type="even" r:id="rId23"/>
      <w:footerReference w:type="default" r:id="rId24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53F04D" w14:textId="77777777" w:rsidR="004E07FC" w:rsidRDefault="004E07FC" w:rsidP="00D84104">
      <w:r>
        <w:separator/>
      </w:r>
    </w:p>
  </w:endnote>
  <w:endnote w:type="continuationSeparator" w:id="0">
    <w:p w14:paraId="08582724" w14:textId="77777777" w:rsidR="004E07FC" w:rsidRDefault="004E07FC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216709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777FED" w14:textId="6256789E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F9301" w14:textId="77777777" w:rsidR="00FD5100" w:rsidRDefault="00FD5100" w:rsidP="00FD51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75893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C99960" w14:textId="5862501D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1A0F4B" w14:textId="77777777" w:rsidR="00FD5100" w:rsidRDefault="00FD5100" w:rsidP="00FD51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96E9F" w14:textId="77777777" w:rsidR="004E07FC" w:rsidRDefault="004E07FC" w:rsidP="00D84104">
      <w:r>
        <w:separator/>
      </w:r>
    </w:p>
  </w:footnote>
  <w:footnote w:type="continuationSeparator" w:id="0">
    <w:p w14:paraId="17B67607" w14:textId="77777777" w:rsidR="004E07FC" w:rsidRDefault="004E07FC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61BA8"/>
    <w:multiLevelType w:val="hybridMultilevel"/>
    <w:tmpl w:val="614C2D6C"/>
    <w:lvl w:ilvl="0" w:tplc="E6722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4ED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C50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69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4C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42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28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49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F21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10DBA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75F0C"/>
    <w:rsid w:val="003C27BF"/>
    <w:rsid w:val="003C5948"/>
    <w:rsid w:val="003E0023"/>
    <w:rsid w:val="003E0BBD"/>
    <w:rsid w:val="00432173"/>
    <w:rsid w:val="00442126"/>
    <w:rsid w:val="00450E64"/>
    <w:rsid w:val="004E07FC"/>
    <w:rsid w:val="00520287"/>
    <w:rsid w:val="005B22F4"/>
    <w:rsid w:val="005D3E03"/>
    <w:rsid w:val="0062369D"/>
    <w:rsid w:val="00677E8C"/>
    <w:rsid w:val="00762248"/>
    <w:rsid w:val="00767070"/>
    <w:rsid w:val="007B1A8F"/>
    <w:rsid w:val="007C0F4D"/>
    <w:rsid w:val="00826BAA"/>
    <w:rsid w:val="008703E9"/>
    <w:rsid w:val="008B64B4"/>
    <w:rsid w:val="008E3C0D"/>
    <w:rsid w:val="00913053"/>
    <w:rsid w:val="009179EC"/>
    <w:rsid w:val="00925697"/>
    <w:rsid w:val="009631FC"/>
    <w:rsid w:val="00971DC2"/>
    <w:rsid w:val="00986696"/>
    <w:rsid w:val="009D1D02"/>
    <w:rsid w:val="009E2A08"/>
    <w:rsid w:val="00A0684F"/>
    <w:rsid w:val="00A117F4"/>
    <w:rsid w:val="00A170AC"/>
    <w:rsid w:val="00A33953"/>
    <w:rsid w:val="00A4166B"/>
    <w:rsid w:val="00A61B0B"/>
    <w:rsid w:val="00B26B0A"/>
    <w:rsid w:val="00B562B8"/>
    <w:rsid w:val="00C34F1D"/>
    <w:rsid w:val="00CA2172"/>
    <w:rsid w:val="00CE46D8"/>
    <w:rsid w:val="00CF0510"/>
    <w:rsid w:val="00D84104"/>
    <w:rsid w:val="00D84C9B"/>
    <w:rsid w:val="00E245F5"/>
    <w:rsid w:val="00E333B6"/>
    <w:rsid w:val="00E863BF"/>
    <w:rsid w:val="00E9399E"/>
    <w:rsid w:val="00E93F96"/>
    <w:rsid w:val="00ED29A3"/>
    <w:rsid w:val="00EE43F5"/>
    <w:rsid w:val="00F72EAE"/>
    <w:rsid w:val="00FA4EE7"/>
    <w:rsid w:val="00FB325C"/>
    <w:rsid w:val="00FD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70A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0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D5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developers/advanced_install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learning.oreilly.com/videos/python-for-everybody/9781800562196/" TargetMode="External"/><Relationship Id="rId7" Type="http://schemas.openxmlformats.org/officeDocument/2006/relationships/hyperlink" Target="https://scikit-learn.org/stable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kaggle.com/learn/pyth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hyperlink" Target="https://colab.research.google.com" TargetMode="External"/><Relationship Id="rId19" Type="http://schemas.openxmlformats.org/officeDocument/2006/relationships/hyperlink" Target="https://youtu.be/inN8seMm7U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yperlink" Target="https://learning.oreilly.com/videos/python-programming-language/978013421731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4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Minh Nguyen</cp:lastModifiedBy>
  <cp:revision>36</cp:revision>
  <dcterms:created xsi:type="dcterms:W3CDTF">2020-12-17T04:07:00Z</dcterms:created>
  <dcterms:modified xsi:type="dcterms:W3CDTF">2021-04-04T05:23:00Z</dcterms:modified>
</cp:coreProperties>
</file>